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873E1" w14:textId="2AE69723" w:rsidR="00410261" w:rsidRDefault="00410261" w:rsidP="00410261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Mark Lesson 8 (2022)</w:t>
      </w:r>
    </w:p>
    <w:p w14:paraId="6B40E1DE" w14:textId="3325FEC8" w:rsidR="00410261" w:rsidRDefault="00410261" w:rsidP="00410261">
      <w:pPr>
        <w:spacing w:after="0"/>
        <w:rPr>
          <w:rFonts w:ascii="Agency FB" w:hAnsi="Agency FB"/>
          <w:sz w:val="28"/>
          <w:szCs w:val="28"/>
        </w:rPr>
      </w:pPr>
    </w:p>
    <w:p w14:paraId="53ABFF52" w14:textId="0528A4C1" w:rsidR="00410261" w:rsidRDefault="004F58DA" w:rsidP="00410261">
      <w:pPr>
        <w:spacing w:after="0"/>
        <w:jc w:val="center"/>
        <w:rPr>
          <w:rFonts w:ascii="Agency FB" w:hAnsi="Agency FB"/>
          <w:b/>
          <w:bCs/>
          <w:sz w:val="28"/>
          <w:szCs w:val="28"/>
        </w:rPr>
      </w:pPr>
      <w:r>
        <w:rPr>
          <w:rFonts w:ascii="Agency FB" w:hAnsi="Agency FB"/>
          <w:b/>
          <w:bCs/>
          <w:sz w:val="28"/>
          <w:szCs w:val="28"/>
        </w:rPr>
        <w:t>THE SABBATH IS FOR MAN, NOT THE OTHER WAY</w:t>
      </w:r>
    </w:p>
    <w:p w14:paraId="651BFE83" w14:textId="4E7FE8A8" w:rsidR="00410261" w:rsidRDefault="00410261" w:rsidP="00410261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Mark 2:23-3:6</w:t>
      </w:r>
    </w:p>
    <w:p w14:paraId="1C0D4834" w14:textId="03264F0A" w:rsidR="00410261" w:rsidRDefault="00410261" w:rsidP="00410261">
      <w:p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Key Verse:</w:t>
      </w:r>
      <w:r w:rsidR="000E654E">
        <w:rPr>
          <w:rFonts w:ascii="Agency FB" w:hAnsi="Agency FB"/>
          <w:sz w:val="28"/>
          <w:szCs w:val="28"/>
        </w:rPr>
        <w:t xml:space="preserve"> </w:t>
      </w:r>
      <w:r w:rsidR="00B77417">
        <w:rPr>
          <w:rFonts w:ascii="Agency FB" w:hAnsi="Agency FB"/>
          <w:sz w:val="28"/>
          <w:szCs w:val="28"/>
        </w:rPr>
        <w:t>2:27</w:t>
      </w:r>
    </w:p>
    <w:p w14:paraId="32DF5B83" w14:textId="3DC6718E" w:rsidR="00410261" w:rsidRDefault="00410261" w:rsidP="00410261">
      <w:pPr>
        <w:spacing w:after="0"/>
        <w:rPr>
          <w:rFonts w:ascii="Agency FB" w:hAnsi="Agency FB"/>
          <w:sz w:val="28"/>
          <w:szCs w:val="28"/>
        </w:rPr>
      </w:pPr>
    </w:p>
    <w:p w14:paraId="00FF1A93" w14:textId="3B3085F4" w:rsidR="00410261" w:rsidRPr="00410261" w:rsidRDefault="00410261" w:rsidP="00410261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410261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4F8FB1E3" w14:textId="203BB3DE" w:rsidR="00410261" w:rsidRDefault="00410261" w:rsidP="00410261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How do you prefer to use your weekends?</w:t>
      </w:r>
    </w:p>
    <w:p w14:paraId="2D6FFD54" w14:textId="1CBAEEAB" w:rsidR="00410261" w:rsidRDefault="00410261" w:rsidP="00410261">
      <w:pPr>
        <w:spacing w:after="0"/>
        <w:rPr>
          <w:rFonts w:ascii="Agency FB" w:hAnsi="Agency FB"/>
          <w:sz w:val="28"/>
          <w:szCs w:val="28"/>
        </w:rPr>
      </w:pPr>
    </w:p>
    <w:p w14:paraId="4A62C4F3" w14:textId="144459B1" w:rsidR="00410261" w:rsidRPr="00410261" w:rsidRDefault="00410261" w:rsidP="00410261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410261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1D318F74" w14:textId="5E0B1189" w:rsidR="00410261" w:rsidRDefault="00410261" w:rsidP="00410261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23-24. What did the disciples do that outraged the Pharisees? Why did the Pharisees confront Jesus about the actions of his disciples? </w:t>
      </w:r>
    </w:p>
    <w:p w14:paraId="69ACAF46" w14:textId="37EEF8D3" w:rsidR="00410261" w:rsidRDefault="00410261" w:rsidP="00410261">
      <w:pPr>
        <w:spacing w:after="0"/>
        <w:rPr>
          <w:rFonts w:ascii="Agency FB" w:hAnsi="Agency FB"/>
          <w:sz w:val="28"/>
          <w:szCs w:val="28"/>
        </w:rPr>
      </w:pPr>
    </w:p>
    <w:p w14:paraId="65CC86AC" w14:textId="625D1FC8" w:rsidR="00410261" w:rsidRPr="00FA7222" w:rsidRDefault="00410261" w:rsidP="00FA7222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25-28. What was Jesus’ response to the Pharisee’s charges? According to Jesus, why were the disciples of both David and Jesus justified in breaking the Sabbath?</w:t>
      </w:r>
      <w:r w:rsidR="00FA7222" w:rsidRPr="00FA7222">
        <w:rPr>
          <w:rFonts w:ascii="Agency FB" w:hAnsi="Agency FB"/>
          <w:sz w:val="28"/>
          <w:szCs w:val="28"/>
        </w:rPr>
        <w:t xml:space="preserve"> </w:t>
      </w:r>
      <w:r w:rsidR="00FA7222">
        <w:rPr>
          <w:rFonts w:ascii="Agency FB" w:hAnsi="Agency FB"/>
          <w:sz w:val="28"/>
          <w:szCs w:val="28"/>
        </w:rPr>
        <w:t xml:space="preserve">What should we do when a requirement of the faith seems to conflict with a human need? </w:t>
      </w:r>
      <w:r w:rsidRPr="00FA7222">
        <w:rPr>
          <w:rFonts w:ascii="Agency FB" w:hAnsi="Agency FB"/>
          <w:sz w:val="28"/>
          <w:szCs w:val="28"/>
        </w:rPr>
        <w:t xml:space="preserve">Why did Jesus say he was “Lord even of the Sabbath”? (28) </w:t>
      </w:r>
    </w:p>
    <w:p w14:paraId="2CA8C7DD" w14:textId="77777777" w:rsidR="00410261" w:rsidRPr="00410261" w:rsidRDefault="00410261" w:rsidP="00410261">
      <w:pPr>
        <w:pStyle w:val="ListParagraph"/>
        <w:rPr>
          <w:rFonts w:ascii="Agency FB" w:hAnsi="Agency FB"/>
          <w:sz w:val="28"/>
          <w:szCs w:val="28"/>
        </w:rPr>
      </w:pPr>
    </w:p>
    <w:p w14:paraId="18DF25A8" w14:textId="77777777" w:rsidR="00410261" w:rsidRDefault="00410261" w:rsidP="00410261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3:1-3. Why were some of the Pharisees watching Jesus so closely? What was notable about the way Jesus performed this miracle? (3) Why do you think Jesus healed the man publicly? </w:t>
      </w:r>
    </w:p>
    <w:p w14:paraId="43B45B2C" w14:textId="77777777" w:rsidR="00410261" w:rsidRPr="00410261" w:rsidRDefault="00410261" w:rsidP="00410261">
      <w:pPr>
        <w:pStyle w:val="ListParagraph"/>
        <w:rPr>
          <w:rFonts w:ascii="Agency FB" w:hAnsi="Agency FB"/>
          <w:sz w:val="28"/>
          <w:szCs w:val="28"/>
        </w:rPr>
      </w:pPr>
    </w:p>
    <w:p w14:paraId="315566D7" w14:textId="5261BB4F" w:rsidR="00410261" w:rsidRDefault="00410261" w:rsidP="00410261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 w:rsidRPr="00FA7222">
        <w:rPr>
          <w:rFonts w:ascii="Agency FB" w:hAnsi="Agency FB"/>
          <w:sz w:val="28"/>
          <w:szCs w:val="28"/>
        </w:rPr>
        <w:t xml:space="preserve">Read verse 4. To whom did Jesus address a provocative question about “the Sabbath”? (4) How was Jesus’ spirituality different from that of the Pharisees? </w:t>
      </w:r>
    </w:p>
    <w:p w14:paraId="13228A0D" w14:textId="77777777" w:rsidR="00FA7222" w:rsidRPr="00FA7222" w:rsidRDefault="00FA7222" w:rsidP="00FA7222">
      <w:pPr>
        <w:spacing w:after="0"/>
        <w:rPr>
          <w:rFonts w:ascii="Agency FB" w:hAnsi="Agency FB"/>
          <w:sz w:val="28"/>
          <w:szCs w:val="28"/>
        </w:rPr>
      </w:pPr>
    </w:p>
    <w:p w14:paraId="1906B4DE" w14:textId="5C57E8AE" w:rsidR="00410261" w:rsidRDefault="00410261" w:rsidP="00410261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5-6. What was it about the Pharisees that so distressed Jesus? (5) What did Jesus say to him? (5b) Why could it be a challenge to stretch out his hand? What significance do you see in that the Pharisees were willing to plot with their enemies, the Herodians, to kill Jesus? (6) </w:t>
      </w:r>
    </w:p>
    <w:p w14:paraId="431D7250" w14:textId="77777777" w:rsidR="00410261" w:rsidRPr="00410261" w:rsidRDefault="00410261" w:rsidP="00410261">
      <w:pPr>
        <w:pStyle w:val="ListParagraph"/>
        <w:rPr>
          <w:rFonts w:ascii="Agency FB" w:hAnsi="Agency FB"/>
          <w:sz w:val="28"/>
          <w:szCs w:val="28"/>
        </w:rPr>
      </w:pPr>
    </w:p>
    <w:p w14:paraId="348FB596" w14:textId="0F33F7FD" w:rsidR="00410261" w:rsidRDefault="00410261" w:rsidP="00410261">
      <w:pPr>
        <w:spacing w:after="0"/>
        <w:rPr>
          <w:rFonts w:ascii="Agency FB" w:hAnsi="Agency FB"/>
          <w:b/>
          <w:bCs/>
          <w:sz w:val="28"/>
          <w:szCs w:val="28"/>
          <w:u w:val="single"/>
        </w:rPr>
      </w:pPr>
      <w:r w:rsidRPr="00410261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789ADB18" w14:textId="5636455B" w:rsidR="00410261" w:rsidRPr="00410261" w:rsidRDefault="00410261" w:rsidP="00410261">
      <w:pPr>
        <w:pStyle w:val="ListParagraph"/>
        <w:numPr>
          <w:ilvl w:val="0"/>
          <w:numId w:val="1"/>
        </w:numPr>
        <w:spacing w:after="0"/>
        <w:rPr>
          <w:rFonts w:ascii="Agency FB" w:hAnsi="Agency FB"/>
          <w:sz w:val="28"/>
          <w:szCs w:val="28"/>
        </w:rPr>
      </w:pPr>
      <w:r w:rsidRPr="00410261">
        <w:rPr>
          <w:rFonts w:ascii="Agency FB" w:hAnsi="Agency FB"/>
          <w:sz w:val="28"/>
          <w:szCs w:val="28"/>
        </w:rPr>
        <w:t xml:space="preserve"> What can you use as a reminder to guard against a concern only for the letter of the law? </w:t>
      </w:r>
    </w:p>
    <w:sectPr w:rsidR="00410261" w:rsidRPr="004102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319B7"/>
    <w:multiLevelType w:val="hybridMultilevel"/>
    <w:tmpl w:val="D6A8ADE2"/>
    <w:lvl w:ilvl="0" w:tplc="3A60E1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8062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jG2NDI1MLAwtDBV0lEKTi0uzszPAykwrgUAuJQSpSwAAAA="/>
  </w:docVars>
  <w:rsids>
    <w:rsidRoot w:val="00410261"/>
    <w:rsid w:val="000E654E"/>
    <w:rsid w:val="00410261"/>
    <w:rsid w:val="004A3B28"/>
    <w:rsid w:val="004F58DA"/>
    <w:rsid w:val="008D3873"/>
    <w:rsid w:val="00B77417"/>
    <w:rsid w:val="00FA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10C20"/>
  <w15:chartTrackingRefBased/>
  <w15:docId w15:val="{8FA683D4-259F-4408-9DC1-11B178C46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02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03</Words>
  <Characters>1158</Characters>
  <Application>Microsoft Office Word</Application>
  <DocSecurity>0</DocSecurity>
  <Lines>9</Lines>
  <Paragraphs>2</Paragraphs>
  <ScaleCrop>false</ScaleCrop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7</cp:revision>
  <dcterms:created xsi:type="dcterms:W3CDTF">2022-05-16T00:26:00Z</dcterms:created>
  <dcterms:modified xsi:type="dcterms:W3CDTF">2022-05-28T18:31:00Z</dcterms:modified>
</cp:coreProperties>
</file>